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jpg" ContentType="image/jpeg"/>
  <Override PartName="/word/media/rId103.jpg" ContentType="image/jpeg"/>
  <Override PartName="/word/media/rId117.jpg" ContentType="image/jpeg"/>
  <Override PartName="/word/media/rId100.jpg" ContentType="image/jpeg"/>
  <Override PartName="/word/media/rId120.jpg" ContentType="image/jpeg"/>
  <Override PartName="/word/media/rId97.jpg" ContentType="image/jpeg"/>
  <Override PartName="/word/media/rId106.jpg" ContentType="image/jpeg"/>
  <Override PartName="/word/media/rId114.jpg" ContentType="image/jpeg"/>
  <Override PartName="/word/media/rId94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Xic3NwUESaiaOUNLnsbEHuMa3GZWOvI7bBE6lnsn6NnKLHqaaZEwOXYQVibojNAlq237ycdpcK0LE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我所了解的校园霸凌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我初中在乡镇上，大概是因为学校差，我了解和见到的校园暴力，被欺凌者都是内向且弱势的，不爱出风头且学习中等的。被欺负的原因也是因为长相不好看或者性格孤僻，闷不做声并胆小平庸的。被欺负的结果也是抑郁自卑亦或早早退学，没有像影视剧那样被欺凌者大多是个外貌姣好且内敛内向的女孩子，且还会有帅气的异性予以照顾和帮助，相反，更多的是因为长相一般、性格软弱，家境平庸等而被欺凌，被欺凌后也往往是忍气吞声而不为人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总有一些庸人爱取笑别人。在他们看来，学习好就是书呆子，学习差就是大傻子，长得高就是傻大个，长得矮就是矮冬瓜，长得好看就要被造黄谣，身材过胖过瘦都要被起外号，生物书上每一页动物他们都能拿来代指别人，因为姓朱姓杨姓侯姓吕等都可以成为取外号的原因。最可笑的是，一些老师还会说一些冠冕堂皇的话把责任推在受害者身上，说什么一个巴掌拍不响。以“万事先找自己原因”这种话来搪塞学生的老师和家长，无疑是对校园暴力的一种姑息乃至纵容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然，庸人们大多都是揶揄两句，不会变本加厉谁都惹，但，他们有时候造的谣和起的哄，会导致受害者成为全班孤立的对象，这样精神上的侮辱和霸凌，是我见到的最多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样全班孤立的情况，有一部分原因来自于老师，老师的个人喜恶也占据着主要原因，在我小学时，只要老师强调一下某某学生的缺点，当着众人的面训斥或贬低某个学生，那其他人几乎就自动疏远这个同学了。被群体孤立，无疑是造成自闭症和抑郁症的重要原因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还有一些司空见惯的连坐法，把学生分为若干个组，一人犯错，全组受罚，这样的惩罚方式是最让我恶心的，还美其名曰叫要有集体精神。犯错的那个人无疑会产生自卑心理，被“拖累”的其他组员也多多少少会有情绪，这就让犯错者感到无地自容。诚然，这是老师转移矛盾的一种屡试不爽的方法，但这也是精神霸凌的一种，不负责任的老师，就是这类霸凌行为的始作俑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因为体型肥胖而被孤立和被谩骂，因为不善言辞而被说成是傻子，因为表白被拒而造女生黄谣，因为嫉妒而编造谣言，甚至因为口音和穿着不同而被排挤，这些无疑都是校园欺凌的表现，这样非暴力的欺凌，是大量存在且愈演愈烈的。我上初中时有这样的现象，如今依然有，经济物质条件好了，但道德素质水平却没有跟得上，这不能不是一个值得思考的问题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人性有多恶，校园欺凌就有多恶，永远有怀揣恶意揣测别人的人，永远有没事找事自以为是的人，永远有人以欺负别人来彰显优越。暴力手段的霸凌我见的最多的，是一群男生打一个男生，或许是因为被打的男生体型肥胖长相难看，也或许是他家境不好穿着脏破，也可能就是单纯看着好欺负，总之他们就是要打。七年级时我的同桌个子不高，在课间上厕所时被一个高年级的人强行叫住让其点烟，同桌拒绝，后被四五个人摁在地上拳打脚踢。事情闹到老师那里，四五个人异口同声说是同桌先踩了他们的脚而不道歉，最后只得不了了之。之后同桌能少喝水则少喝水，尽量减少去厕所的次数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见的最多的校园暴力是关于男生的，且男生被欺凌往往被冠以没出息的评价，很多老师和父母还会说“你怎么不打回去啊”这样的逃避责任的话。但在影视作品上，我很少见到反映校园暴力的电影里，被欺凌的主角是男生的情况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大概也是人性的通性之处，电影上女生被欺凌之后哭泣，会博到观众的同情心和保护欲，但倘若换作一个体态较胖满脸青春痘衣着破烂的男生被打，那观众断不会有怜悯之情，还会说这男生太没本事，被打之人也必定有可恨之处，否则凭什么他被打而不是别人？倘若男生被打后哭泣，还会被说是没出息不像个男人之类的话。然而现实里，更多的校园欺凌的情况，就是类如后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当然知道影视剧那样安排的原因，人们更愿意看一个弱不禁风的女孩子被欺凌，更会对被欺凌的女孩子受到一个帅气男生无私关怀这样的剧情上心。人们不愿意看到被欺负的人是长相丑陋体态肥胖性格孤僻的，不愿意看到被欺负的人最终的结果是不了了之，不愿意看到被欺负的人没有任何人同情和关怀。似乎长得不好看，连被欺负的资格都没有，电影美化了太多，符合了人心所向，但现实，往往不是那么尽如人意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我同桌，农村孩子，憨厚老实木讷内向，十多年前，高一文科分科当天被霸凌，因为一些奇怪的原因一天之内被一帮在校的社会青年打了五次，到了晚自习最后一次，在一楼大坝子里打他，围了很多很多观看的学生，甚至还有老师……农村娃手臂藏刀，于乱拳中，奋起一刀，直穿心脏，做掉了年纪大哥，血流了一院子，鸟兽散，第二天自首……[微笑]自那之后，我整个高中三年都没有霸凌事件了…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ajNVdqHZLLClpa5wVyhvuryVzIibIvzm6Kgm7Gt0Zq7z3ZsQZ62teJN1CbGxXSwMzIVbZ7s6ADWsYjyLryCURzvpqQpBDCnGnMBkl58Y8kAp3GQHmW0xPhIx4NFZZ0IGh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araxia</w:t>
      </w:r>
      <w:r>
        <w:t xml:space="preserve">来自山西</w:t>
      </w:r>
    </w:p>
    <w:p>
      <w:pPr>
        <w:pStyle w:val="BodyText"/>
      </w:pPr>
      <w:r>
        <w:t xml:space="preserve">只能说是这个时代教育的悲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CotoSKuwhOYfbdPlLN7bTs954qqic7Ww3XG8gKougPN8nVnPePBujUMgicA6j3khWPlRUBbZY7zVp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WX</w:t>
      </w:r>
      <w:r>
        <w:t xml:space="preserve">来自山西</w:t>
      </w:r>
    </w:p>
    <w:p>
      <w:pPr>
        <w:pStyle w:val="BodyText"/>
      </w:pPr>
      <w:r>
        <w:t xml:space="preserve">话说我确实有被校园霸凌的记忆[苦涩]，小学当众被别人脱裤子，粉笔沫沫扔到脸上，新买的圆规被拆得支离破碎……初中跑校平安无事，高中住校老有一个男生骚扰我，大学平安无事。有的时候，校园霸凌越往上走，可能就会越少吧，也不一定。男生确实会得不到一定的保护，跟老师说也无济于事，老师会认为打打闹闹没什么大不了的。我们人为地认为男生不会受到欺负，这是多么的主观臆断，荒唐可笑和自以为是。校园霸凌存在，是一个大综合的结果。当然，只要任何一方有一只手支援被霸凌者，给予他力量，可能悲剧就会少一些。不想说了，就到这里吧。[难过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KHvxKg8z8EgRAILggR1SfibzHFJxsl64ckjoSwrzXS5JSpicAcbxb7hU8KMsGqvfdtJicX462KjuPq3mFMwIhPG1xAibpPrpRNibiar3CO30ZYL2gRCkyePzRjpW9F7AOP1SxO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淮</w:t>
      </w:r>
      <w:r>
        <w:t xml:space="preserve">来自江西</w:t>
      </w:r>
    </w:p>
    <w:p>
      <w:pPr>
        <w:pStyle w:val="BodyText"/>
      </w:pPr>
      <w:r>
        <w:t xml:space="preserve">假如明天没有太阳，自己便是唯一的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x1BUY61tgTYM99YaEoQyNmiaKaqHZHe5ltlzibRm7av8lCHfpibAcRzSc38DTqvBCu1e7JdMe9kvraYTI2lUmGsFLl6FoiaYkU0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*贰伍捌</w:t>
      </w:r>
      <w:r>
        <w:t xml:space="preserve">来自辽宁</w:t>
      </w:r>
    </w:p>
    <w:p>
      <w:pPr>
        <w:pStyle w:val="BodyText"/>
      </w:pPr>
      <w:r>
        <w:t xml:space="preserve">施暴者通常都是极恶但不愚笨者，而且不少都是不带目的的，受害者通常都是有某方面的缺陷，例如性格懦弱，身高矮小，不聪明，男的像女的，女的太丑等。大概只能说是，人类对弱小者的压迫是刻在基因里的吧。有些人的心眼太多了，而又正巧其中的某些又穷凶极恶。人类赶紧毁灭吧，我宁可让一只只会在键盘上乱踩的动物管理一切事物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GHxuENrtlLm1yOPR2tahmkHgKXB0fqCST8tN3XhZGqhicpBdXYAdr3ndVC5TbO6Vt09riclTN465pwSic42hCAoe2QpicHuWS8hG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笑向暖</w:t>
      </w:r>
      <w:r>
        <w:t xml:space="preserve">来自辽宁</w:t>
      </w:r>
    </w:p>
    <w:p>
      <w:pPr>
        <w:pStyle w:val="BodyText"/>
      </w:pPr>
      <w:r>
        <w:t xml:space="preserve">身体上的霸凌是霸凌，有精神霸凌吗？我觉得有，我感觉我室友精神霸凌我们，她自己总在寝室哭闹搞得寝室乌烟瘴气影响了我们的情绪，她还觉得她自己没错，她控制不了，她不知道自己做错了什么，她只是个小女孩、好孩子[发呆]，给我这边都快整emo不会了[失望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://wx.qlogo.cn/mmopen/KHvxKg8z8EgRAILggR1SfibzHFJxsl64ckjoSwrzXS5JSpicAcbxb7hU8KMsGqvfdtJicX462KjuPq3mFMwIhPG1xAibpPrpRNibiar3CO30ZYL2gRCkyePzRjpW9F7AOP1SxO/64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淮</w:t>
      </w:r>
      <w:r>
        <w:t xml:space="preserve">来自江西</w:t>
      </w:r>
    </w:p>
    <w:p>
      <w:pPr>
        <w:pStyle w:val="BodyText"/>
      </w:pPr>
      <w:r>
        <w:t xml:space="preserve">石缝下破土而生的白色雏菊亦是少年不甘沉寂的青春，战胜阴沟里的黑暗才能做自己心目中最皎洁的月亮，在这个社会转型期，最大的悲剧不是坏人的嚣张，而是好人的过度沉默以及旁观者的冷漠无情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://wx.qlogo.cn/mmopen/n6tINRGwUZVvSR4sQrdAhr6DZ6fY5uepQgeyicFiadpux6hUaN9LvKmUHtsoEGLPYyoqB32nWia9LEvpTIFSQgGYFQOW334drHD/64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克弗洛伊德</w:t>
      </w:r>
      <w:r>
        <w:t xml:space="preserve">来自天津</w:t>
      </w:r>
    </w:p>
    <w:p>
      <w:pPr>
        <w:pStyle w:val="BodyText"/>
      </w:pPr>
      <w:r>
        <w:t xml:space="preserve">突然间理解美国为何枪支合法了……</w:t>
      </w:r>
      <w:r>
        <w:t xml:space="preserve"> </w:t>
      </w:r>
      <w:r>
        <w:t xml:space="preserve">自己保护自己，自己对自己负责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://wx.qlogo.cn/mmopen/KHvxKg8z8EhkhSXIibndLn7FE5QianM1s3VSC0dFJ2Efy1KZw35w9T5fFSpdZGgFS6XNiauv9qz6XPBLkGI8UPU8TQDCiasHCutq/64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陸墨</w:t>
      </w:r>
      <w:r>
        <w:t xml:space="preserve">来自</w:t>
      </w:r>
    </w:p>
    <w:p>
      <w:pPr>
        <w:pStyle w:val="BodyText"/>
      </w:pPr>
      <w:r>
        <w:t xml:space="preserve">我小学的时候也有霸凌现象，有时也会发生在我的身上，直到我用自己的拳头赢得了别人的尊重（起码是表面的尊重），5年级的时候和6年级的打，6年级的时候和初一的打，初一的时候和初二初三的打。并不是说要宣扬暴力，毕竟有些人的性格确实不适合应对霸凌。（也有可能我老家本就有一些尚武的风气，女生好勇斗狠的也不在少数）可是霸凌一直存在并且会一直存在下去，而且离开学校了还有职场霸凌。外在的帮助确实非常重要，但是自我的强大才是最大的依仗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ajNVdqHZLLBDtib8tibd38AicicYHQolicicZMJXGKHC3fUZ4DsoYW6PhvJeVynok9icHmlco3H1rQYITIj3T12HCRp5j4YCZuQfxfVKN2qRuY1WKBiaqSwXHAEH7ic52fevA50UH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2</w:t>
      </w:r>
      <w:r>
        <w:t xml:space="preserve">来自广东</w:t>
      </w:r>
    </w:p>
    <w:p>
      <w:pPr>
        <w:pStyle w:val="BodyText"/>
      </w:pPr>
      <w:r>
        <w:t xml:space="preserve">说来惭愧，我最直观了解霸凌是在小视频APP里，我不觉得女生霸凌轻一些。映象中有个告老师的女生，后面被扇到不停道歉还没停下。还有捣鼓别人时，那好奇的神情，像对待死物一样的动作..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jpg" /><Relationship Type="http://schemas.openxmlformats.org/officeDocument/2006/relationships/image" Id="rId103" Target="media/rId103.jpg" /><Relationship Type="http://schemas.openxmlformats.org/officeDocument/2006/relationships/image" Id="rId117" Target="media/rId117.jpg" /><Relationship Type="http://schemas.openxmlformats.org/officeDocument/2006/relationships/image" Id="rId100" Target="media/rId100.jpg" /><Relationship Type="http://schemas.openxmlformats.org/officeDocument/2006/relationships/image" Id="rId120" Target="media/rId120.jpg" /><Relationship Type="http://schemas.openxmlformats.org/officeDocument/2006/relationships/image" Id="rId97" Target="media/rId97.jpg" /><Relationship Type="http://schemas.openxmlformats.org/officeDocument/2006/relationships/image" Id="rId106" Target="media/rId106.jpg" /><Relationship Type="http://schemas.openxmlformats.org/officeDocument/2006/relationships/image" Id="rId114" Target="media/rId114.jpg" /><Relationship Type="http://schemas.openxmlformats.org/officeDocument/2006/relationships/image" Id="rId94" Target="media/rId94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6:38Z</dcterms:created>
  <dcterms:modified xsi:type="dcterms:W3CDTF">2025-01-25T14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